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69E03" w14:textId="77777777" w:rsidR="00666D57" w:rsidRDefault="00666D57" w:rsidP="00666D5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 w:themeColor="text1"/>
          <w:sz w:val="22"/>
          <w:szCs w:val="22"/>
        </w:rPr>
      </w:pPr>
      <w:r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FOR IMMEDIATE RELEASE</w:t>
      </w:r>
    </w:p>
    <w:p w14:paraId="06F8B1A9" w14:textId="6BCAD6FF" w:rsidR="00666D57" w:rsidRDefault="00666D57" w:rsidP="00666D5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 w:themeColor="text1"/>
          <w:sz w:val="22"/>
          <w:szCs w:val="22"/>
        </w:rPr>
      </w:pPr>
      <w:r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DECEMBER 16, 2022</w:t>
      </w:r>
    </w:p>
    <w:p w14:paraId="0DC44856" w14:textId="77777777" w:rsidR="00666D57" w:rsidRDefault="00666D57" w:rsidP="00666D57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color w:val="000000" w:themeColor="text1"/>
          <w:sz w:val="22"/>
          <w:szCs w:val="22"/>
        </w:rPr>
      </w:pPr>
    </w:p>
    <w:p w14:paraId="59E25135" w14:textId="77777777" w:rsidR="00666D57" w:rsidRDefault="00666D57" w:rsidP="004F0863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normaltextrun"/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475B09">
        <w:rPr>
          <w:rStyle w:val="normaltextrun"/>
          <w:rFonts w:ascii="Calibri" w:hAnsi="Calibri" w:cs="Calibri"/>
          <w:b/>
          <w:bCs/>
          <w:color w:val="000000" w:themeColor="text1"/>
          <w:sz w:val="28"/>
          <w:szCs w:val="28"/>
        </w:rPr>
        <w:t xml:space="preserve">RIAA PLATINUM CERTIFIED RAPPER NOCAP RETURNS WITH </w:t>
      </w:r>
      <w:r>
        <w:rPr>
          <w:rStyle w:val="normaltextrun"/>
          <w:rFonts w:ascii="Calibri" w:hAnsi="Calibri" w:cs="Calibri"/>
          <w:b/>
          <w:bCs/>
          <w:color w:val="000000" w:themeColor="text1"/>
          <w:sz w:val="28"/>
          <w:szCs w:val="28"/>
        </w:rPr>
        <w:t xml:space="preserve">NEW </w:t>
      </w:r>
    </w:p>
    <w:p w14:paraId="77B13B80" w14:textId="5D594FCA" w:rsidR="00666D57" w:rsidRDefault="00BD6592" w:rsidP="004F0863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normaltextrun"/>
          <w:rFonts w:ascii="Calibri" w:hAnsi="Calibri" w:cs="Calibri"/>
          <w:b/>
          <w:bCs/>
          <w:i/>
          <w:iCs/>
          <w:color w:val="000000" w:themeColor="text1"/>
          <w:sz w:val="28"/>
          <w:szCs w:val="28"/>
        </w:rPr>
      </w:pPr>
      <w:r>
        <w:rPr>
          <w:rStyle w:val="normaltextrun"/>
          <w:rFonts w:ascii="Calibri" w:hAnsi="Calibri" w:cs="Calibri"/>
          <w:b/>
          <w:bCs/>
          <w:color w:val="000000" w:themeColor="text1"/>
          <w:sz w:val="28"/>
          <w:szCs w:val="28"/>
        </w:rPr>
        <w:t>EP</w:t>
      </w:r>
      <w:r w:rsidR="00666D57">
        <w:rPr>
          <w:rStyle w:val="normaltextrun"/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="00666D57">
        <w:rPr>
          <w:rStyle w:val="normaltextrun"/>
          <w:rFonts w:ascii="Calibri" w:hAnsi="Calibri" w:cs="Calibri"/>
          <w:b/>
          <w:bCs/>
          <w:i/>
          <w:iCs/>
          <w:color w:val="000000" w:themeColor="text1"/>
          <w:sz w:val="28"/>
          <w:szCs w:val="28"/>
        </w:rPr>
        <w:t>THE MAIN BIRD</w:t>
      </w:r>
    </w:p>
    <w:p w14:paraId="3B1A216E" w14:textId="67573B82" w:rsidR="0009402A" w:rsidRPr="008D599E" w:rsidRDefault="00774E45" w:rsidP="004F0863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</w:pPr>
      <w:r w:rsidRPr="008D599E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  <w:t>ACCOMPANIED BY COMPANION VISUAL FOR</w:t>
      </w:r>
      <w:r w:rsidR="006808A5" w:rsidRPr="008D599E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  <w:t xml:space="preserve"> </w:t>
      </w:r>
      <w:r w:rsidR="00AA1EA0" w:rsidRPr="008D599E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  <w:t>“RICH AND DANGEROUS”</w:t>
      </w:r>
      <w:r w:rsidR="0009402A" w:rsidRPr="008D599E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  <w:t xml:space="preserve"> </w:t>
      </w:r>
    </w:p>
    <w:p w14:paraId="0F9A9B7C" w14:textId="10E1A240" w:rsidR="004F0863" w:rsidRPr="008D599E" w:rsidRDefault="004F0863" w:rsidP="004F0863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</w:pPr>
      <w:r w:rsidRPr="008D599E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  <w:t xml:space="preserve">THE 7-TRACK </w:t>
      </w:r>
      <w:r w:rsidR="00BD6592" w:rsidRPr="008D599E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  <w:t>EP</w:t>
      </w:r>
      <w:r w:rsidRPr="008D599E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  <w:t xml:space="preserve"> FEATURES </w:t>
      </w:r>
      <w:r w:rsidR="00915678" w:rsidRPr="008D599E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  <w:t>ROB49 AND RYLO RODRIGU</w:t>
      </w:r>
      <w:r w:rsidR="00C71254" w:rsidRPr="008D599E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  <w:t>EZ</w:t>
      </w:r>
    </w:p>
    <w:p w14:paraId="57BF7E1B" w14:textId="72776202" w:rsidR="004F0863" w:rsidRPr="008D599E" w:rsidRDefault="004F0863" w:rsidP="004F0863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</w:pPr>
      <w:r w:rsidRPr="008D599E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  <w:t xml:space="preserve">THE </w:t>
      </w:r>
      <w:r w:rsidR="00BD6592" w:rsidRPr="008D599E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  <w:t>EP</w:t>
      </w:r>
      <w:r w:rsidRPr="008D599E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  <w:t xml:space="preserve"> ALSO HAS PRODUCTION FROM </w:t>
      </w:r>
      <w:r w:rsidR="008B6879" w:rsidRPr="008D599E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  <w:t xml:space="preserve">DAMN DIOR, DATBOIGETRO, WHEEZY, </w:t>
      </w:r>
      <w:r w:rsidR="00DB1430" w:rsidRPr="008D599E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  <w:t>AL’GENO, ALEK BEATS, ZNAYSHI</w:t>
      </w:r>
      <w:r w:rsidR="008D599E" w:rsidRPr="008D599E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  <w:t>, JAMBO, D HILL, CAMM</w:t>
      </w:r>
      <w:r w:rsidR="00CE3A00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  <w:t>, JUVY CATCHER, AND ROCKY</w:t>
      </w:r>
    </w:p>
    <w:p w14:paraId="6D22D777" w14:textId="2177E50B" w:rsidR="00666D57" w:rsidRPr="008D599E" w:rsidRDefault="004F0863" w:rsidP="004F0863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</w:pPr>
      <w:r w:rsidRPr="008D599E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  <w:t>COMES ON THE HEELS OF A FLURRY OF BUZZING SINGLE RELEASES</w:t>
      </w:r>
    </w:p>
    <w:p w14:paraId="276E0E38" w14:textId="0DBC107C" w:rsidR="004F0863" w:rsidRPr="008D599E" w:rsidRDefault="004F0863" w:rsidP="004F0863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</w:pPr>
      <w:r w:rsidRPr="008D599E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  <w:t xml:space="preserve">FOLLOW-UP TO </w:t>
      </w:r>
      <w:r w:rsidRPr="008D599E">
        <w:rPr>
          <w:rStyle w:val="normaltextrun"/>
          <w:rFonts w:ascii="Calibri" w:hAnsi="Calibri" w:cs="Calibri"/>
          <w:b/>
          <w:bCs/>
          <w:i/>
          <w:iCs/>
          <w:color w:val="000000" w:themeColor="text1"/>
          <w:sz w:val="22"/>
          <w:szCs w:val="22"/>
        </w:rPr>
        <w:t xml:space="preserve">MR. CRAWFORD </w:t>
      </w:r>
      <w:r w:rsidRPr="008D599E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</w:rPr>
        <w:t>ALBUM RELEASED THIS PAST SPRING</w:t>
      </w:r>
    </w:p>
    <w:p w14:paraId="02D10BF0" w14:textId="2C4BD7A6" w:rsidR="004F0863" w:rsidRPr="008D599E" w:rsidRDefault="00774E45" w:rsidP="004F0863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normaltextrun"/>
          <w:rFonts w:ascii="Calibri" w:hAnsi="Calibri" w:cs="Calibri"/>
          <w:b/>
          <w:bCs/>
          <w:i/>
          <w:iCs/>
          <w:color w:val="000000" w:themeColor="text1"/>
          <w:sz w:val="20"/>
          <w:szCs w:val="20"/>
        </w:rPr>
      </w:pPr>
      <w:hyperlink r:id="rId11" w:history="1">
        <w:r w:rsidR="004F0863" w:rsidRPr="008D599E">
          <w:rPr>
            <w:rStyle w:val="Hyperlink"/>
            <w:rFonts w:ascii="Calibri" w:hAnsi="Calibri" w:cs="Calibri"/>
            <w:b/>
            <w:bCs/>
            <w:sz w:val="20"/>
            <w:szCs w:val="20"/>
          </w:rPr>
          <w:t>DOWNLOAD/STREAM</w:t>
        </w:r>
      </w:hyperlink>
      <w:r w:rsidR="004F0863" w:rsidRPr="008D599E">
        <w:rPr>
          <w:rStyle w:val="normaltextrun"/>
          <w:rFonts w:ascii="Calibri" w:hAnsi="Calibri" w:cs="Calibri"/>
          <w:b/>
          <w:bCs/>
          <w:color w:val="000000" w:themeColor="text1"/>
          <w:sz w:val="20"/>
          <w:szCs w:val="20"/>
        </w:rPr>
        <w:t xml:space="preserve"> </w:t>
      </w:r>
      <w:r w:rsidR="004F0863" w:rsidRPr="008D599E">
        <w:rPr>
          <w:rStyle w:val="normaltextrun"/>
          <w:rFonts w:ascii="Calibri" w:hAnsi="Calibri" w:cs="Calibri"/>
          <w:b/>
          <w:bCs/>
          <w:i/>
          <w:iCs/>
          <w:color w:val="000000" w:themeColor="text1"/>
          <w:sz w:val="20"/>
          <w:szCs w:val="20"/>
        </w:rPr>
        <w:t>THE MAIN BIRD</w:t>
      </w:r>
    </w:p>
    <w:p w14:paraId="0BB9E34A" w14:textId="39DAE610" w:rsidR="00AA1EA0" w:rsidRPr="008D599E" w:rsidRDefault="00EA2066" w:rsidP="004F0863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normaltextrun"/>
          <w:rFonts w:ascii="Calibri" w:hAnsi="Calibri" w:cs="Calibri"/>
          <w:b/>
          <w:bCs/>
          <w:color w:val="000000" w:themeColor="text1"/>
          <w:sz w:val="20"/>
          <w:szCs w:val="20"/>
        </w:rPr>
      </w:pPr>
      <w:hyperlink r:id="rId12" w:history="1">
        <w:r w:rsidR="00AA1EA0" w:rsidRPr="008D599E">
          <w:rPr>
            <w:rStyle w:val="Hyperlink"/>
            <w:rFonts w:ascii="Calibri" w:hAnsi="Calibri" w:cs="Calibri"/>
            <w:b/>
            <w:bCs/>
            <w:sz w:val="20"/>
            <w:szCs w:val="20"/>
          </w:rPr>
          <w:t>WATCH/SHARE</w:t>
        </w:r>
      </w:hyperlink>
      <w:r w:rsidR="00AA1EA0" w:rsidRPr="008D599E">
        <w:rPr>
          <w:rStyle w:val="normaltextrun"/>
          <w:rFonts w:ascii="Calibri" w:hAnsi="Calibri" w:cs="Calibri"/>
          <w:b/>
          <w:bCs/>
          <w:color w:val="000000" w:themeColor="text1"/>
          <w:sz w:val="20"/>
          <w:szCs w:val="20"/>
        </w:rPr>
        <w:t xml:space="preserve"> “RICH AND DANGEROUS”</w:t>
      </w:r>
    </w:p>
    <w:p w14:paraId="14FBF879" w14:textId="5EEC39DC" w:rsidR="004F0863" w:rsidRDefault="00E45CA4" w:rsidP="004F0863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color w:val="000000" w:themeColor="text1"/>
          <w:sz w:val="28"/>
          <w:szCs w:val="28"/>
        </w:rPr>
      </w:pPr>
      <w:r>
        <w:rPr>
          <w:rFonts w:ascii="Calibri" w:hAnsi="Calibri" w:cs="Calibri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2774A183" wp14:editId="7A742397">
            <wp:extent cx="2571750" cy="2571750"/>
            <wp:effectExtent l="0" t="0" r="0" b="0"/>
            <wp:docPr id="3" name="Picture 3" descr="A picture containing nature, dark, clouds, spr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nature, dark, clouds, spring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68406" w14:textId="21370871" w:rsidR="000E39EE" w:rsidRPr="000E39EE" w:rsidRDefault="000E39EE" w:rsidP="000E39EE">
      <w:pPr>
        <w:spacing w:after="0" w:line="240" w:lineRule="auto"/>
        <w:jc w:val="center"/>
        <w:rPr>
          <w:b/>
          <w:bCs/>
          <w:sz w:val="18"/>
          <w:szCs w:val="18"/>
        </w:rPr>
      </w:pPr>
      <w:r w:rsidRPr="000E39EE">
        <w:rPr>
          <w:b/>
          <w:bCs/>
          <w:sz w:val="18"/>
          <w:szCs w:val="18"/>
        </w:rPr>
        <w:t>NoCap’s Jacket</w:t>
      </w:r>
      <w:r w:rsidRPr="000E39EE">
        <w:rPr>
          <w:b/>
          <w:bCs/>
          <w:sz w:val="18"/>
          <w:szCs w:val="18"/>
        </w:rPr>
        <w:t xml:space="preserve"> </w:t>
      </w:r>
      <w:r w:rsidRPr="000E39EE">
        <w:rPr>
          <w:b/>
          <w:bCs/>
          <w:sz w:val="18"/>
          <w:szCs w:val="18"/>
        </w:rPr>
        <w:t>Artwork designed by</w:t>
      </w:r>
      <w:r w:rsidRPr="000E39EE">
        <w:rPr>
          <w:b/>
          <w:bCs/>
          <w:sz w:val="18"/>
          <w:szCs w:val="18"/>
        </w:rPr>
        <w:t>:</w:t>
      </w:r>
    </w:p>
    <w:p w14:paraId="4CB01FB4" w14:textId="48331B55" w:rsidR="000E39EE" w:rsidRPr="000E39EE" w:rsidRDefault="000E39EE" w:rsidP="000E39EE">
      <w:pPr>
        <w:spacing w:after="0" w:line="240" w:lineRule="auto"/>
        <w:jc w:val="center"/>
        <w:rPr>
          <w:rStyle w:val="normaltextrun"/>
          <w:sz w:val="18"/>
          <w:szCs w:val="18"/>
        </w:rPr>
      </w:pPr>
      <w:r w:rsidRPr="000E39EE">
        <w:rPr>
          <w:sz w:val="18"/>
          <w:szCs w:val="18"/>
        </w:rPr>
        <w:t>Creative Director Michael Benz</w:t>
      </w:r>
      <w:r>
        <w:rPr>
          <w:sz w:val="18"/>
          <w:szCs w:val="18"/>
        </w:rPr>
        <w:t xml:space="preserve">, </w:t>
      </w:r>
      <w:r w:rsidRPr="000E39EE">
        <w:rPr>
          <w:sz w:val="18"/>
          <w:szCs w:val="18"/>
        </w:rPr>
        <w:t>@michaelbenz444</w:t>
      </w:r>
    </w:p>
    <w:p w14:paraId="7A5B1DB0" w14:textId="3184CDB8" w:rsidR="004F0863" w:rsidRPr="00E94575" w:rsidRDefault="00E94575" w:rsidP="004F0863">
      <w:pPr>
        <w:pStyle w:val="paragraph"/>
        <w:spacing w:before="0" w:beforeAutospacing="0" w:after="0" w:afterAutospacing="0"/>
        <w:jc w:val="center"/>
        <w:textAlignment w:val="baseline"/>
        <w:rPr>
          <w:rStyle w:val="Hyperlink"/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fldChar w:fldCharType="begin"/>
      </w:r>
      <w:r>
        <w:rPr>
          <w:rFonts w:ascii="Calibri" w:hAnsi="Calibri" w:cs="Calibri"/>
          <w:sz w:val="20"/>
          <w:szCs w:val="20"/>
        </w:rPr>
        <w:instrText xml:space="preserve"> HYPERLINK "https://warnermusicgroup.app.box.com/s/rbs6idlx0o5hnr2z94c3mwu8jh82j154" </w:instrText>
      </w:r>
      <w:r>
        <w:rPr>
          <w:rFonts w:ascii="Calibri" w:hAnsi="Calibri" w:cs="Calibri"/>
          <w:sz w:val="20"/>
          <w:szCs w:val="20"/>
        </w:rPr>
        <w:fldChar w:fldCharType="separate"/>
      </w:r>
      <w:r w:rsidR="004F0863" w:rsidRPr="00E94575">
        <w:rPr>
          <w:rStyle w:val="Hyperlink"/>
          <w:rFonts w:ascii="Calibri" w:hAnsi="Calibri" w:cs="Calibri"/>
          <w:sz w:val="20"/>
          <w:szCs w:val="20"/>
        </w:rPr>
        <w:t>DOWLOAD HI-RES ARTWORK</w:t>
      </w:r>
    </w:p>
    <w:p w14:paraId="58B14FFE" w14:textId="58D26811" w:rsidR="00666D57" w:rsidRDefault="00E94575" w:rsidP="00666D5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="Calibri" w:hAnsi="Calibri" w:cs="Calibri"/>
          <w:sz w:val="20"/>
          <w:szCs w:val="20"/>
        </w:rPr>
        <w:fldChar w:fldCharType="end"/>
      </w:r>
    </w:p>
    <w:p w14:paraId="47241575" w14:textId="7F7B52E0" w:rsidR="004F0863" w:rsidRPr="004F0863" w:rsidRDefault="004F0863" w:rsidP="004F086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  <w:r w:rsidRPr="00475B09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RIAA platinum</w:t>
      </w:r>
      <w:r w:rsidR="00A208EC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-</w:t>
      </w:r>
      <w:r w:rsidRPr="00475B09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certified Mobile, AL rapper </w:t>
      </w:r>
      <w:r w:rsidRPr="00475B09">
        <w:rPr>
          <w:rStyle w:val="normaltextrun"/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NoCap</w:t>
      </w:r>
      <w:r w:rsidRPr="00475B09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 has </w:t>
      </w:r>
      <w:r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released his second body of work of the year</w:t>
      </w:r>
      <w:hyperlink r:id="rId14" w:history="1">
        <w:r w:rsidRPr="00774E45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, </w:t>
        </w:r>
        <w:r w:rsidRPr="00774E45">
          <w:rPr>
            <w:rStyle w:val="Hyperlink"/>
            <w:rFonts w:asciiTheme="minorHAnsi" w:hAnsiTheme="minorHAnsi" w:cstheme="minorHAnsi"/>
            <w:b/>
            <w:bCs/>
            <w:i/>
            <w:iCs/>
            <w:sz w:val="22"/>
            <w:szCs w:val="22"/>
          </w:rPr>
          <w:t>The Main Bird</w:t>
        </w:r>
      </w:hyperlink>
      <w:r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. The 7-track </w:t>
      </w:r>
      <w:r w:rsidR="00BD6592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EP</w:t>
      </w:r>
      <w:r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includes features </w:t>
      </w:r>
      <w:r w:rsidR="00774E45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a </w:t>
      </w:r>
      <w:r w:rsidR="003F59B0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highly anticipated</w:t>
      </w:r>
      <w:r w:rsidR="00F3237F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collaboration with Rylo Rodriguez. This will be the first collaboration with the duo in </w:t>
      </w:r>
      <w:r w:rsidR="003F59B0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four years since “</w:t>
      </w:r>
      <w:hyperlink r:id="rId15" w:history="1">
        <w:r w:rsidR="003F59B0" w:rsidRPr="003F59B0">
          <w:rPr>
            <w:rStyle w:val="Hyperlink"/>
            <w:rFonts w:asciiTheme="minorHAnsi" w:hAnsiTheme="minorHAnsi" w:cstheme="minorHAnsi"/>
            <w:sz w:val="22"/>
            <w:szCs w:val="22"/>
          </w:rPr>
          <w:t>100 Years</w:t>
        </w:r>
      </w:hyperlink>
      <w:r w:rsidR="003F59B0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.”</w:t>
      </w:r>
      <w:r w:rsidR="00776864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3F59B0">
        <w:rPr>
          <w:rStyle w:val="normaltextrun"/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The Main Bird </w:t>
      </w:r>
      <w:r w:rsidR="003F59B0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also features Rob49 and has</w:t>
      </w:r>
      <w:r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intricate production from </w:t>
      </w:r>
      <w:r w:rsidR="008D599E" w:rsidRPr="008D599E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Damn Dior, </w:t>
      </w:r>
      <w:proofErr w:type="spellStart"/>
      <w:r w:rsidR="008D599E" w:rsidRPr="008D599E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Dat</w:t>
      </w:r>
      <w:r w:rsidR="008D599E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B</w:t>
      </w:r>
      <w:r w:rsidR="008D599E" w:rsidRPr="008D599E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oi</w:t>
      </w:r>
      <w:r w:rsidR="008D599E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G</w:t>
      </w:r>
      <w:r w:rsidR="008D599E" w:rsidRPr="008D599E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etro</w:t>
      </w:r>
      <w:proofErr w:type="spellEnd"/>
      <w:r w:rsidR="008D599E" w:rsidRPr="008D599E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, Wheezy, </w:t>
      </w:r>
      <w:proofErr w:type="spellStart"/>
      <w:r w:rsidR="008D599E" w:rsidRPr="008D599E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Al’</w:t>
      </w:r>
      <w:r w:rsidR="008D599E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G</w:t>
      </w:r>
      <w:r w:rsidR="008D599E" w:rsidRPr="008D599E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eno</w:t>
      </w:r>
      <w:proofErr w:type="spellEnd"/>
      <w:r w:rsidR="008D599E" w:rsidRPr="008D599E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, Alek Beats, </w:t>
      </w:r>
      <w:proofErr w:type="spellStart"/>
      <w:r w:rsidR="008D599E" w:rsidRPr="008D599E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Znayshi</w:t>
      </w:r>
      <w:proofErr w:type="spellEnd"/>
      <w:r w:rsidR="008D599E" w:rsidRPr="008D599E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, Jambo, D Hill, </w:t>
      </w:r>
      <w:proofErr w:type="spellStart"/>
      <w:r w:rsidR="008D599E" w:rsidRPr="008D599E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Camm</w:t>
      </w:r>
      <w:proofErr w:type="spellEnd"/>
      <w:r w:rsidR="00776D33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, </w:t>
      </w:r>
      <w:proofErr w:type="spellStart"/>
      <w:r w:rsidR="00776D33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Juvy</w:t>
      </w:r>
      <w:proofErr w:type="spellEnd"/>
      <w:r w:rsidR="00CE3A00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 Catcher</w:t>
      </w:r>
      <w:r w:rsidR="00776D33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, and Rocky</w:t>
      </w:r>
      <w:r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 w:rsidR="00FD369A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The EP is also </w:t>
      </w:r>
      <w:r w:rsidR="000E39EE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accompanied by</w:t>
      </w:r>
      <w:r w:rsidR="00FD369A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0E39EE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a </w:t>
      </w:r>
      <w:r w:rsidR="00FD369A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visual for “</w:t>
      </w:r>
      <w:hyperlink r:id="rId16" w:history="1">
        <w:r w:rsidR="00FD369A" w:rsidRPr="00002066">
          <w:rPr>
            <w:rStyle w:val="Hyperlink"/>
            <w:rFonts w:asciiTheme="minorHAnsi" w:hAnsiTheme="minorHAnsi" w:cstheme="minorHAnsi"/>
            <w:b/>
            <w:bCs/>
            <w:sz w:val="22"/>
            <w:szCs w:val="22"/>
          </w:rPr>
          <w:t xml:space="preserve">Rich </w:t>
        </w:r>
        <w:proofErr w:type="gramStart"/>
        <w:r w:rsidR="00774E45" w:rsidRPr="00002066">
          <w:rPr>
            <w:rStyle w:val="Hyperlink"/>
            <w:rFonts w:asciiTheme="minorHAnsi" w:hAnsiTheme="minorHAnsi" w:cstheme="minorHAnsi"/>
            <w:b/>
            <w:bCs/>
            <w:sz w:val="22"/>
            <w:szCs w:val="22"/>
          </w:rPr>
          <w:t>A</w:t>
        </w:r>
        <w:r w:rsidR="00FD369A" w:rsidRPr="00002066">
          <w:rPr>
            <w:rStyle w:val="Hyperlink"/>
            <w:rFonts w:asciiTheme="minorHAnsi" w:hAnsiTheme="minorHAnsi" w:cstheme="minorHAnsi"/>
            <w:b/>
            <w:bCs/>
            <w:sz w:val="22"/>
            <w:szCs w:val="22"/>
          </w:rPr>
          <w:t>nd</w:t>
        </w:r>
        <w:proofErr w:type="gramEnd"/>
        <w:r w:rsidR="00FD369A" w:rsidRPr="00002066">
          <w:rPr>
            <w:rStyle w:val="Hyperlink"/>
            <w:rFonts w:asciiTheme="minorHAnsi" w:hAnsiTheme="minorHAnsi" w:cstheme="minorHAnsi"/>
            <w:b/>
            <w:bCs/>
            <w:sz w:val="22"/>
            <w:szCs w:val="22"/>
          </w:rPr>
          <w:t xml:space="preserve"> Dangerous</w:t>
        </w:r>
      </w:hyperlink>
      <w:r w:rsidR="00FD369A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” </w:t>
      </w:r>
      <w:r w:rsidR="006F0B70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available for streaming now. </w:t>
      </w:r>
      <w:r>
        <w:rPr>
          <w:rStyle w:val="normaltextrun"/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The Main Bird </w:t>
      </w:r>
      <w:r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 xml:space="preserve">comes on the heels of NoCap’s successful </w:t>
      </w:r>
      <w:r>
        <w:rPr>
          <w:rStyle w:val="normaltextrun"/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MR. CRAWFORD </w:t>
      </w:r>
      <w:r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  <w:t>album and tour of the same name. The album and subsequent tour were followed up with a flurry of single releases and a captivating performance at this year’s Rolling Loud NYC this past September.</w:t>
      </w:r>
    </w:p>
    <w:p w14:paraId="21CA158A" w14:textId="00FE8671" w:rsidR="004F0863" w:rsidRDefault="004F0863" w:rsidP="004F0863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</w:p>
    <w:p w14:paraId="03ED9ABE" w14:textId="3B1DE1B9" w:rsidR="0037519E" w:rsidRDefault="0037519E" w:rsidP="004F0863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</w:pPr>
      <w:r>
        <w:rPr>
          <w:rStyle w:val="normaltextrun"/>
          <w:rFonts w:asciiTheme="minorHAnsi" w:hAnsiTheme="minorHAnsi" w:cstheme="minorHAnsi"/>
          <w:b/>
          <w:bCs/>
          <w:i/>
          <w:iCs/>
          <w:color w:val="000000"/>
          <w:sz w:val="22"/>
          <w:szCs w:val="22"/>
          <w:u w:val="single"/>
        </w:rPr>
        <w:t xml:space="preserve">The Main Bird </w:t>
      </w:r>
      <w:r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  <w:t>Tracklist</w:t>
      </w:r>
    </w:p>
    <w:p w14:paraId="4C12A194" w14:textId="77777777" w:rsidR="00D46B6E" w:rsidRDefault="00D46B6E" w:rsidP="004F0863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</w:pPr>
    </w:p>
    <w:p w14:paraId="2700395C" w14:textId="77777777" w:rsidR="00C71254" w:rsidRDefault="00C71254" w:rsidP="00C71254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Rich And Dangerous</w:t>
      </w:r>
    </w:p>
    <w:p w14:paraId="4EA53EC9" w14:textId="77777777" w:rsidR="00C71254" w:rsidRDefault="00C71254" w:rsidP="00C71254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How It’s Going (feat. Rob49)</w:t>
      </w:r>
    </w:p>
    <w:p w14:paraId="34667FFC" w14:textId="77777777" w:rsidR="00C71254" w:rsidRDefault="00C71254" w:rsidP="00C71254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Back To Basics</w:t>
      </w:r>
    </w:p>
    <w:p w14:paraId="5B48ADA7" w14:textId="77777777" w:rsidR="00C71254" w:rsidRDefault="00C71254" w:rsidP="00C71254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Standing On Lies</w:t>
      </w:r>
    </w:p>
    <w:p w14:paraId="0E3AC7F9" w14:textId="77777777" w:rsidR="00C71254" w:rsidRDefault="00C71254" w:rsidP="00C71254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Ain’t Right</w:t>
      </w:r>
    </w:p>
    <w:p w14:paraId="001648F1" w14:textId="77777777" w:rsidR="00C71254" w:rsidRDefault="00C71254" w:rsidP="00C71254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Tight End (feat. Rylo Rodriguez)</w:t>
      </w:r>
    </w:p>
    <w:p w14:paraId="71F902D7" w14:textId="47BF3B5B" w:rsidR="00C71254" w:rsidRDefault="00776D33" w:rsidP="00C71254">
      <w:pPr>
        <w:pStyle w:val="ListParagraph"/>
        <w:numPr>
          <w:ilvl w:val="0"/>
          <w:numId w:val="2"/>
        </w:numPr>
        <w:jc w:val="center"/>
        <w:rPr>
          <w:rFonts w:eastAsia="Times New Roman"/>
        </w:rPr>
      </w:pPr>
      <w:r>
        <w:rPr>
          <w:rFonts w:eastAsia="Times New Roman"/>
        </w:rPr>
        <w:t>No Other Way</w:t>
      </w:r>
    </w:p>
    <w:p w14:paraId="7360D32A" w14:textId="77777777" w:rsidR="00D46B6E" w:rsidRPr="001F4C10" w:rsidRDefault="00D46B6E" w:rsidP="00D46B6E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</w:p>
    <w:p w14:paraId="10832DE3" w14:textId="4D0D134D" w:rsidR="006C2AA5" w:rsidRPr="002305AF" w:rsidRDefault="006C2AA5" w:rsidP="002305AF">
      <w:pPr>
        <w:rPr>
          <w:rStyle w:val="normaltextrun"/>
        </w:rPr>
      </w:pPr>
      <w:r w:rsidRPr="006C2AA5">
        <w:t>The title of the project</w:t>
      </w:r>
      <w:r w:rsidR="008129FB">
        <w:t xml:space="preserve">, </w:t>
      </w:r>
      <w:r w:rsidR="008129FB">
        <w:rPr>
          <w:b/>
          <w:bCs/>
          <w:i/>
          <w:iCs/>
        </w:rPr>
        <w:t>The Main Bird</w:t>
      </w:r>
      <w:r w:rsidR="008129FB">
        <w:t>,</w:t>
      </w:r>
      <w:r w:rsidRPr="006C2AA5">
        <w:t xml:space="preserve"> hits close to home for NoCap</w:t>
      </w:r>
      <w:r w:rsidR="008129FB">
        <w:t>. T</w:t>
      </w:r>
      <w:r w:rsidRPr="006C2AA5">
        <w:t xml:space="preserve">he significance of Eagles/Ravens comes from his childhood neighborhood. He grew up in Mobile, AL in a neighborhood called Birdsville where each street was named after a different bird. He uses this as inspiration on many occasions, consistently using the Eagle emoji on </w:t>
      </w:r>
      <w:r w:rsidR="009C2F8A" w:rsidRPr="006C2AA5">
        <w:t>all</w:t>
      </w:r>
      <w:r w:rsidRPr="006C2AA5">
        <w:t xml:space="preserve"> his posts and even tattooing a raven on himself. The EP</w:t>
      </w:r>
      <w:r w:rsidR="009C2F8A">
        <w:t xml:space="preserve"> itself</w:t>
      </w:r>
      <w:r w:rsidRPr="006C2AA5">
        <w:t xml:space="preserve"> is a mix of party tracks, pain records, and more that show off NoCap’s versatility and the lyricism that he’s become known for.  </w:t>
      </w:r>
    </w:p>
    <w:p w14:paraId="6BD174BF" w14:textId="34CBFBAF" w:rsidR="004F0863" w:rsidRDefault="004F0863" w:rsidP="004F0863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# # #</w:t>
      </w:r>
    </w:p>
    <w:p w14:paraId="0BD36A8C" w14:textId="77777777" w:rsidR="004F0863" w:rsidRDefault="004F0863" w:rsidP="00666D5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</w:p>
    <w:p w14:paraId="0D36DF4E" w14:textId="28472EFE" w:rsidR="00666D57" w:rsidRDefault="00666D57" w:rsidP="00666D5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By embracing the art of storytelling, NoCap narrates his life out loud. With over 100M global streams, an increasingly rapt fan following, and ecstatic praise from such outlets as </w:t>
      </w:r>
      <w:r w:rsidRPr="00475B09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Rolling Stone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Pr="00475B09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Hypebeast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Pr="00475B09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The FADER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Pr="00475B09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Pitchfork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, and more, the Mobile, AL-based rapper and singer dips in and out of turbulent and triumphant memories, all with the same careful attention to detail. 2019 saw the breakthrough release of such mixtapes as </w:t>
      </w:r>
      <w:r w:rsidRPr="00475B09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The Hood Dictionary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and </w:t>
      </w:r>
      <w:r w:rsidRPr="00475B09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Steel Human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, the latter highlighted by the debut single and RIAA platinum</w:t>
      </w:r>
      <w:r w:rsidR="00A208EC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-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certified anthem, “</w:t>
      </w:r>
      <w:hyperlink r:id="rId17" w:history="1">
        <w:r w:rsidRPr="00475B09">
          <w:rPr>
            <w:rStyle w:val="Hyperlink"/>
            <w:rFonts w:asciiTheme="minorHAnsi" w:hAnsiTheme="minorHAnsi" w:cstheme="minorHAnsi"/>
            <w:sz w:val="22"/>
            <w:szCs w:val="22"/>
          </w:rPr>
          <w:t>Ghetto Angels</w:t>
        </w:r>
      </w:hyperlink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,” a YouTube favorite with views now exceeding 88M </w:t>
      </w:r>
      <w:hyperlink r:id="rId18" w:history="1">
        <w:r w:rsidRPr="00475B09">
          <w:rPr>
            <w:rStyle w:val="Hyperlink"/>
            <w:rFonts w:asciiTheme="minorHAnsi" w:hAnsiTheme="minorHAnsi" w:cstheme="minorHAnsi"/>
            <w:sz w:val="22"/>
            <w:szCs w:val="22"/>
          </w:rPr>
          <w:t>HERE</w:t>
        </w:r>
      </w:hyperlink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. An array of high</w:t>
      </w:r>
      <w:r w:rsidR="00A208EC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-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profile projects followed, from collaborations with Lil Baby, DaBaby, YFN Lucci, and YoungBoy Never Broke Again to “Family (Feat. Quando Rondo),” featured on 2020’s smash </w:t>
      </w:r>
      <w:hyperlink r:id="rId19" w:history="1">
        <w:r w:rsidRPr="00475B09">
          <w:rPr>
            <w:rStyle w:val="Hyperlink"/>
            <w:rFonts w:asciiTheme="minorHAnsi" w:hAnsiTheme="minorHAnsi" w:cstheme="minorHAnsi"/>
            <w:i/>
            <w:iCs/>
            <w:sz w:val="22"/>
            <w:szCs w:val="22"/>
          </w:rPr>
          <w:t xml:space="preserve">Road </w:t>
        </w:r>
        <w:proofErr w:type="gramStart"/>
        <w:r w:rsidRPr="00475B09">
          <w:rPr>
            <w:rStyle w:val="Hyperlink"/>
            <w:rFonts w:asciiTheme="minorHAnsi" w:hAnsiTheme="minorHAnsi" w:cstheme="minorHAnsi"/>
            <w:i/>
            <w:iCs/>
            <w:sz w:val="22"/>
            <w:szCs w:val="22"/>
          </w:rPr>
          <w:t>To</w:t>
        </w:r>
        <w:proofErr w:type="gramEnd"/>
        <w:r w:rsidRPr="00475B09">
          <w:rPr>
            <w:rStyle w:val="Hyperlink"/>
            <w:rFonts w:asciiTheme="minorHAnsi" w:hAnsiTheme="minorHAnsi" w:cstheme="minorHAnsi"/>
            <w:i/>
            <w:iCs/>
            <w:sz w:val="22"/>
            <w:szCs w:val="22"/>
          </w:rPr>
          <w:t xml:space="preserve"> Fast 9 Mixtape</w:t>
        </w:r>
      </w:hyperlink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.</w:t>
      </w:r>
      <w:r w:rsidRPr="00475B09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After spending half of 2021 behind bars, he unleashed his second RIAA gold</w:t>
      </w:r>
      <w:r w:rsidR="00A208EC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-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certified single, “</w:t>
      </w:r>
      <w:hyperlink r:id="rId20" w:history="1">
        <w:r w:rsidRPr="00475B09">
          <w:rPr>
            <w:rStyle w:val="Hyperlink"/>
            <w:rFonts w:asciiTheme="minorHAnsi" w:hAnsiTheme="minorHAnsi" w:cstheme="minorHAnsi"/>
            <w:sz w:val="22"/>
            <w:szCs w:val="22"/>
          </w:rPr>
          <w:t>Vaccine</w:t>
        </w:r>
      </w:hyperlink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,” named by </w:t>
      </w:r>
      <w:r w:rsidRPr="00475B09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Pitchfork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as one of “The 38 Best Rap Songs of 2021” and joined by an official music video currently boasting more than 74M views via YouTube </w:t>
      </w:r>
      <w:hyperlink r:id="rId21" w:history="1">
        <w:r w:rsidRPr="00475B09">
          <w:rPr>
            <w:rStyle w:val="Hyperlink"/>
            <w:rFonts w:asciiTheme="minorHAnsi" w:hAnsiTheme="minorHAnsi" w:cstheme="minorHAnsi"/>
            <w:sz w:val="22"/>
            <w:szCs w:val="22"/>
          </w:rPr>
          <w:t>HERE</w:t>
        </w:r>
      </w:hyperlink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. </w:t>
      </w:r>
    </w:p>
    <w:p w14:paraId="5432F997" w14:textId="77777777" w:rsidR="00666D57" w:rsidRDefault="00666D57" w:rsidP="00666D5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</w:p>
    <w:p w14:paraId="463655F5" w14:textId="17346C14" w:rsidR="00666D57" w:rsidRPr="00666D57" w:rsidRDefault="00666D57" w:rsidP="00666D5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With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the long-awaited release of </w:t>
      </w:r>
      <w:r w:rsidRPr="00475B09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MR. CRAWFORD</w:t>
      </w:r>
      <w:r w:rsidRPr="00475B0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, NoCap’s true story comes into focus like never before.</w:t>
      </w:r>
      <w:r w:rsidRPr="00666D57">
        <w:rPr>
          <w:rStyle w:val="eop"/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 </w:t>
      </w:r>
      <w:r w:rsidRPr="00475B09">
        <w:rPr>
          <w:rStyle w:val="eop"/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 xml:space="preserve">MR. CRAWFORD </w:t>
      </w:r>
      <w:r w:rsidRPr="00475B09"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>includes tracks like “</w:t>
      </w:r>
      <w:hyperlink r:id="rId22" w:history="1">
        <w:r w:rsidRPr="00475B09">
          <w:rPr>
            <w:rStyle w:val="Hyperlink"/>
            <w:rFonts w:asciiTheme="minorHAnsi" w:hAnsiTheme="minorHAnsi" w:cstheme="minorHAnsi"/>
            <w:sz w:val="22"/>
            <w:szCs w:val="22"/>
          </w:rPr>
          <w:t>Shackles To Diamonds</w:t>
        </w:r>
      </w:hyperlink>
      <w:r w:rsidRPr="00475B09"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>,” “</w:t>
      </w:r>
      <w:hyperlink r:id="rId23" w:history="1">
        <w:r w:rsidRPr="00475B09">
          <w:rPr>
            <w:rStyle w:val="Hyperlink"/>
            <w:rFonts w:asciiTheme="minorHAnsi" w:hAnsiTheme="minorHAnsi" w:cstheme="minorHAnsi"/>
            <w:sz w:val="22"/>
            <w:szCs w:val="22"/>
          </w:rPr>
          <w:t>I’ll Be Here</w:t>
        </w:r>
      </w:hyperlink>
      <w:r w:rsidRPr="00475B09"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>,” “</w:t>
      </w:r>
      <w:hyperlink r:id="rId24" w:history="1">
        <w:r w:rsidRPr="00475B09">
          <w:rPr>
            <w:rStyle w:val="Hyperlink"/>
            <w:rFonts w:asciiTheme="minorHAnsi" w:hAnsiTheme="minorHAnsi" w:cstheme="minorHAnsi"/>
            <w:sz w:val="22"/>
            <w:szCs w:val="22"/>
          </w:rPr>
          <w:t>Vaccine</w:t>
        </w:r>
      </w:hyperlink>
      <w:r w:rsidRPr="00475B09">
        <w:rPr>
          <w:rStyle w:val="Hyperlink"/>
          <w:rFonts w:asciiTheme="minorHAnsi" w:hAnsiTheme="minorHAnsi" w:cstheme="minorHAnsi"/>
          <w:sz w:val="22"/>
          <w:szCs w:val="22"/>
        </w:rPr>
        <w:t>,</w:t>
      </w:r>
      <w:r w:rsidRPr="00475B09"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>” “</w:t>
      </w:r>
      <w:hyperlink r:id="rId25" w:history="1">
        <w:r w:rsidRPr="00475B09">
          <w:rPr>
            <w:rStyle w:val="Hyperlink"/>
            <w:rFonts w:asciiTheme="minorHAnsi" w:hAnsiTheme="minorHAnsi" w:cstheme="minorHAnsi"/>
            <w:sz w:val="22"/>
            <w:szCs w:val="22"/>
          </w:rPr>
          <w:t>Very Special</w:t>
        </w:r>
      </w:hyperlink>
      <w:r w:rsidRPr="00475B09"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>” and “</w:t>
      </w:r>
      <w:hyperlink r:id="rId26" w:history="1">
        <w:r w:rsidRPr="00475B09">
          <w:rPr>
            <w:rStyle w:val="Hyperlink"/>
            <w:rFonts w:asciiTheme="minorHAnsi" w:hAnsiTheme="minorHAnsi" w:cstheme="minorHAnsi"/>
            <w:sz w:val="22"/>
            <w:szCs w:val="22"/>
          </w:rPr>
          <w:t>Save The Day</w:t>
        </w:r>
      </w:hyperlink>
      <w:r w:rsidRPr="00475B09"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 xml:space="preserve"> (</w:t>
      </w:r>
      <w:r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 xml:space="preserve">Feat. </w:t>
      </w:r>
      <w:r w:rsidRPr="00475B09"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 xml:space="preserve">Kodak Black).” Official music videos for these records can be found on his official YouTube channel </w:t>
      </w:r>
      <w:hyperlink r:id="rId27" w:history="1">
        <w:r w:rsidRPr="00475B09">
          <w:rPr>
            <w:rStyle w:val="Hyperlink"/>
            <w:rFonts w:asciiTheme="minorHAnsi" w:hAnsiTheme="minorHAnsi" w:cstheme="minorHAnsi"/>
            <w:sz w:val="22"/>
            <w:szCs w:val="22"/>
          </w:rPr>
          <w:t>HERE</w:t>
        </w:r>
      </w:hyperlink>
      <w:r w:rsidRPr="00475B09"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 xml:space="preserve">. The album also boasts notable features from YoungBoy Never Broke Again and Internet Money. </w:t>
      </w:r>
      <w:r w:rsidRPr="00475B09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Hailed by </w:t>
      </w:r>
      <w:r w:rsidRPr="00475B09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>Pitchfork</w:t>
      </w:r>
      <w:r w:rsidRPr="00475B09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as “</w:t>
      </w:r>
      <w:r w:rsidRPr="00475B09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>a standout voice in the Deep South</w:t>
      </w:r>
      <w:r w:rsidRPr="00475B09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,” NoCap celebrated </w:t>
      </w:r>
      <w:r w:rsidRPr="00475B09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>MR. CRAWFORD</w:t>
      </w:r>
      <w:r w:rsidRPr="00475B09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with his biggest U.S. headline tour to date this past Spring.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NoCap followed up </w:t>
      </w:r>
      <w:r w:rsidR="00C04B5B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on 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the success of </w:t>
      </w:r>
      <w:r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 xml:space="preserve">MR. CRAWFORD 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with a string of notable releases and his stand-out performance at this year’s Rolling Loud NYC in September.</w:t>
      </w:r>
    </w:p>
    <w:p w14:paraId="2D8C7F68" w14:textId="77777777" w:rsidR="00666D57" w:rsidRDefault="00666D57" w:rsidP="00666D5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u w:val="single"/>
        </w:rPr>
      </w:pPr>
    </w:p>
    <w:p w14:paraId="020085BD" w14:textId="4B7855CA" w:rsidR="00666D57" w:rsidRDefault="00D50F65" w:rsidP="00D50F6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u w:val="single"/>
        </w:rPr>
      </w:pPr>
      <w:r>
        <w:rPr>
          <w:noProof/>
        </w:rPr>
        <w:lastRenderedPageBreak/>
        <w:drawing>
          <wp:inline distT="0" distB="0" distL="0" distR="0" wp14:anchorId="701743C3" wp14:editId="34DCBDDE">
            <wp:extent cx="3702050" cy="2468033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096" cy="2469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745AD" w14:textId="77777777" w:rsidR="00666D57" w:rsidRDefault="00666D57" w:rsidP="00666D57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u w:val="single"/>
        </w:rPr>
      </w:pPr>
    </w:p>
    <w:p w14:paraId="3CD8E986" w14:textId="77777777" w:rsidR="00666D57" w:rsidRPr="00030990" w:rsidRDefault="00666D57" w:rsidP="00666D57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u w:val="single"/>
        </w:rPr>
      </w:pPr>
      <w:r w:rsidRPr="00030990"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u w:val="single"/>
        </w:rPr>
        <w:t>CONNECT WITH NOCAP</w:t>
      </w:r>
      <w:r w:rsidRPr="00030990">
        <w:rPr>
          <w:rStyle w:val="eop"/>
          <w:rFonts w:ascii="Calibri" w:hAnsi="Calibri" w:cs="Calibri"/>
          <w:color w:val="000000"/>
          <w:sz w:val="22"/>
          <w:szCs w:val="22"/>
          <w:u w:val="single"/>
        </w:rPr>
        <w:t> </w:t>
      </w:r>
    </w:p>
    <w:p w14:paraId="688384D5" w14:textId="77777777" w:rsidR="00666D57" w:rsidRDefault="00CE3A00" w:rsidP="00666D57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hyperlink r:id="rId29" w:tgtFrame="_blank" w:history="1">
        <w:r w:rsidR="00666D57">
          <w:rPr>
            <w:rStyle w:val="normaltextrun"/>
            <w:rFonts w:ascii="Calibri" w:hAnsi="Calibri" w:cs="Calibri"/>
            <w:color w:val="0563C1"/>
            <w:sz w:val="22"/>
            <w:szCs w:val="22"/>
          </w:rPr>
          <w:t>WEBSITE</w:t>
        </w:r>
      </w:hyperlink>
      <w:r w:rsidR="00666D57">
        <w:rPr>
          <w:rStyle w:val="normaltextrun"/>
          <w:rFonts w:ascii="Calibri" w:hAnsi="Calibri" w:cs="Calibri"/>
          <w:color w:val="000000"/>
          <w:sz w:val="22"/>
          <w:szCs w:val="22"/>
        </w:rPr>
        <w:t> | </w:t>
      </w:r>
      <w:hyperlink r:id="rId30" w:tgtFrame="_blank" w:history="1">
        <w:r w:rsidR="00666D57">
          <w:rPr>
            <w:rStyle w:val="normaltextrun"/>
            <w:rFonts w:ascii="Calibri" w:hAnsi="Calibri" w:cs="Calibri"/>
            <w:color w:val="0563C1"/>
            <w:sz w:val="22"/>
            <w:szCs w:val="22"/>
          </w:rPr>
          <w:t>FACEBOOK</w:t>
        </w:r>
      </w:hyperlink>
      <w:r w:rsidR="00666D57">
        <w:rPr>
          <w:rStyle w:val="normaltextrun"/>
          <w:rFonts w:ascii="Calibri" w:hAnsi="Calibri" w:cs="Calibri"/>
          <w:color w:val="000000"/>
          <w:sz w:val="22"/>
          <w:szCs w:val="22"/>
        </w:rPr>
        <w:t> | </w:t>
      </w:r>
      <w:hyperlink r:id="rId31" w:tgtFrame="_blank" w:history="1">
        <w:r w:rsidR="00666D57">
          <w:rPr>
            <w:rStyle w:val="normaltextrun"/>
            <w:rFonts w:ascii="Calibri" w:hAnsi="Calibri" w:cs="Calibri"/>
            <w:color w:val="0563C1"/>
            <w:sz w:val="22"/>
            <w:szCs w:val="22"/>
          </w:rPr>
          <w:t>TWITTER</w:t>
        </w:r>
      </w:hyperlink>
      <w:r w:rsidR="00666D57">
        <w:rPr>
          <w:rStyle w:val="normaltextrun"/>
          <w:rFonts w:ascii="Calibri" w:hAnsi="Calibri" w:cs="Calibri"/>
          <w:color w:val="000000"/>
          <w:sz w:val="22"/>
          <w:szCs w:val="22"/>
        </w:rPr>
        <w:t> | </w:t>
      </w:r>
      <w:hyperlink r:id="rId32" w:tgtFrame="_blank" w:history="1">
        <w:r w:rsidR="00666D57">
          <w:rPr>
            <w:rStyle w:val="normaltextrun"/>
            <w:rFonts w:ascii="Calibri" w:hAnsi="Calibri" w:cs="Calibri"/>
            <w:color w:val="0563C1"/>
            <w:sz w:val="22"/>
            <w:szCs w:val="22"/>
          </w:rPr>
          <w:t>INSTAGRAM</w:t>
        </w:r>
      </w:hyperlink>
      <w:r w:rsidR="00666D57">
        <w:rPr>
          <w:rStyle w:val="normaltextrun"/>
          <w:rFonts w:ascii="Calibri" w:hAnsi="Calibri" w:cs="Calibri"/>
          <w:color w:val="000000"/>
          <w:sz w:val="22"/>
          <w:szCs w:val="22"/>
        </w:rPr>
        <w:t> | </w:t>
      </w:r>
      <w:hyperlink r:id="rId33" w:tgtFrame="_blank" w:history="1">
        <w:r w:rsidR="00666D57">
          <w:rPr>
            <w:rStyle w:val="normaltextrun"/>
            <w:rFonts w:ascii="Calibri" w:hAnsi="Calibri" w:cs="Calibri"/>
            <w:color w:val="0563C1"/>
            <w:sz w:val="22"/>
            <w:szCs w:val="22"/>
          </w:rPr>
          <w:t>YOUTUBE</w:t>
        </w:r>
      </w:hyperlink>
      <w:r w:rsidR="00666D57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188BC057" w14:textId="77777777" w:rsidR="00666D57" w:rsidRDefault="00666D57" w:rsidP="00666D57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 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 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445E7EBB" w14:textId="77777777" w:rsidR="00666D57" w:rsidRPr="00030990" w:rsidRDefault="00666D57" w:rsidP="00666D57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u w:val="single"/>
        </w:rPr>
      </w:pPr>
      <w:r w:rsidRPr="00030990">
        <w:rPr>
          <w:rStyle w:val="normaltextrun"/>
          <w:rFonts w:ascii="Calibri" w:hAnsi="Calibri" w:cs="Calibri"/>
          <w:b/>
          <w:bCs/>
          <w:color w:val="201F1E"/>
          <w:sz w:val="22"/>
          <w:szCs w:val="22"/>
          <w:u w:val="single"/>
        </w:rPr>
        <w:t>FOR ALL PRESS INQUIRIES, PLEASE CONTACT</w:t>
      </w:r>
      <w:r w:rsidRPr="00030990">
        <w:rPr>
          <w:rStyle w:val="eop"/>
          <w:rFonts w:ascii="Calibri" w:hAnsi="Calibri" w:cs="Calibri"/>
          <w:color w:val="201F1E"/>
          <w:sz w:val="22"/>
          <w:szCs w:val="22"/>
          <w:u w:val="single"/>
        </w:rPr>
        <w:t> </w:t>
      </w:r>
    </w:p>
    <w:p w14:paraId="78309D74" w14:textId="77777777" w:rsidR="00666D57" w:rsidRDefault="00CE3A00" w:rsidP="00666D57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hyperlink r:id="rId34" w:tgtFrame="_blank" w:history="1">
        <w:r w:rsidR="00666D57">
          <w:rPr>
            <w:rStyle w:val="normaltextrun"/>
            <w:rFonts w:ascii="Calibri" w:hAnsi="Calibri" w:cs="Calibri"/>
            <w:color w:val="0563C1"/>
            <w:sz w:val="22"/>
            <w:szCs w:val="22"/>
          </w:rPr>
          <w:t>ARIANA.WHITE@ATLANTICRECORDS.COM</w:t>
        </w:r>
      </w:hyperlink>
      <w:r w:rsidR="00666D57"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C155CF4" w14:textId="77777777" w:rsidR="00666D57" w:rsidRPr="003046B7" w:rsidRDefault="00666D57" w:rsidP="00666D57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 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5A9BF98B" w14:textId="77777777" w:rsidR="00804CFA" w:rsidRDefault="00804CFA"/>
    <w:sectPr w:rsidR="00804C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01977" w14:textId="77777777" w:rsidR="007F2E6F" w:rsidRDefault="007F2E6F" w:rsidP="006C2AA5">
      <w:pPr>
        <w:spacing w:after="0" w:line="240" w:lineRule="auto"/>
      </w:pPr>
      <w:r>
        <w:separator/>
      </w:r>
    </w:p>
  </w:endnote>
  <w:endnote w:type="continuationSeparator" w:id="0">
    <w:p w14:paraId="4AB8B0F8" w14:textId="77777777" w:rsidR="007F2E6F" w:rsidRDefault="007F2E6F" w:rsidP="006C2A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7C4FF" w14:textId="77777777" w:rsidR="007F2E6F" w:rsidRDefault="007F2E6F" w:rsidP="006C2AA5">
      <w:pPr>
        <w:spacing w:after="0" w:line="240" w:lineRule="auto"/>
      </w:pPr>
      <w:r>
        <w:separator/>
      </w:r>
    </w:p>
  </w:footnote>
  <w:footnote w:type="continuationSeparator" w:id="0">
    <w:p w14:paraId="152D24E7" w14:textId="77777777" w:rsidR="007F2E6F" w:rsidRDefault="007F2E6F" w:rsidP="006C2A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8B78B1"/>
    <w:multiLevelType w:val="hybridMultilevel"/>
    <w:tmpl w:val="EA1CEE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763EF4"/>
    <w:multiLevelType w:val="hybridMultilevel"/>
    <w:tmpl w:val="3418F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4F454F"/>
    <w:multiLevelType w:val="multilevel"/>
    <w:tmpl w:val="387C5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sjQxMjc0NzczNDZS0lEKTi0uzszPAykwrQUAYur00SwAAAA="/>
  </w:docVars>
  <w:rsids>
    <w:rsidRoot w:val="00666D57"/>
    <w:rsid w:val="00002066"/>
    <w:rsid w:val="0009402A"/>
    <w:rsid w:val="000E39EE"/>
    <w:rsid w:val="001A3BF2"/>
    <w:rsid w:val="001F4C10"/>
    <w:rsid w:val="002305AF"/>
    <w:rsid w:val="0037519E"/>
    <w:rsid w:val="003F59B0"/>
    <w:rsid w:val="004F0863"/>
    <w:rsid w:val="00666D57"/>
    <w:rsid w:val="006808A5"/>
    <w:rsid w:val="006C2AA5"/>
    <w:rsid w:val="006F0B70"/>
    <w:rsid w:val="00774E45"/>
    <w:rsid w:val="00776864"/>
    <w:rsid w:val="00776D33"/>
    <w:rsid w:val="007F2E6F"/>
    <w:rsid w:val="00804CFA"/>
    <w:rsid w:val="008129FB"/>
    <w:rsid w:val="008B6879"/>
    <w:rsid w:val="008D599E"/>
    <w:rsid w:val="00915678"/>
    <w:rsid w:val="009C2F8A"/>
    <w:rsid w:val="00A0427C"/>
    <w:rsid w:val="00A208EC"/>
    <w:rsid w:val="00AA1EA0"/>
    <w:rsid w:val="00BD6592"/>
    <w:rsid w:val="00C04B5B"/>
    <w:rsid w:val="00C71254"/>
    <w:rsid w:val="00CE3A00"/>
    <w:rsid w:val="00D46B6E"/>
    <w:rsid w:val="00D50F65"/>
    <w:rsid w:val="00DA62A7"/>
    <w:rsid w:val="00DB1430"/>
    <w:rsid w:val="00E45CA4"/>
    <w:rsid w:val="00E94575"/>
    <w:rsid w:val="00EA2066"/>
    <w:rsid w:val="00F3237F"/>
    <w:rsid w:val="00FC1190"/>
    <w:rsid w:val="00FD3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F663A"/>
  <w15:chartTrackingRefBased/>
  <w15:docId w15:val="{882B7E76-ADC8-4220-9C52-E0CF4AF51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666D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66D57"/>
  </w:style>
  <w:style w:type="character" w:customStyle="1" w:styleId="eop">
    <w:name w:val="eop"/>
    <w:basedOn w:val="DefaultParagraphFont"/>
    <w:rsid w:val="00666D57"/>
  </w:style>
  <w:style w:type="character" w:styleId="Hyperlink">
    <w:name w:val="Hyperlink"/>
    <w:basedOn w:val="DefaultParagraphFont"/>
    <w:uiPriority w:val="99"/>
    <w:unhideWhenUsed/>
    <w:rsid w:val="00666D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086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71254"/>
    <w:pPr>
      <w:spacing w:after="0" w:line="240" w:lineRule="auto"/>
      <w:ind w:left="720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6C2A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2AA5"/>
  </w:style>
  <w:style w:type="paragraph" w:styleId="Footer">
    <w:name w:val="footer"/>
    <w:basedOn w:val="Normal"/>
    <w:link w:val="FooterChar"/>
    <w:uiPriority w:val="99"/>
    <w:unhideWhenUsed/>
    <w:rsid w:val="006C2A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2A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98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hyperlink" Target="https://www.youtube.com/watch?v=BiQeZDE1t1c" TargetMode="External"/><Relationship Id="rId26" Type="http://schemas.openxmlformats.org/officeDocument/2006/relationships/hyperlink" Target="https://nocap.lnk.to/SaveTheDay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youtube.com/watch?v=3MLjfnouo88" TargetMode="External"/><Relationship Id="rId34" Type="http://schemas.openxmlformats.org/officeDocument/2006/relationships/hyperlink" Target="mailto:ARIANA.WHITE@ATLANTICRECORDS.COM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nocap.lnk.to/RichAndDangerous" TargetMode="External"/><Relationship Id="rId17" Type="http://schemas.openxmlformats.org/officeDocument/2006/relationships/hyperlink" Target="https://www.youtube.com/watch?v=BiQeZDE1t1c" TargetMode="External"/><Relationship Id="rId25" Type="http://schemas.openxmlformats.org/officeDocument/2006/relationships/hyperlink" Target="https://youtu.be/Ld7uKSsLJO4" TargetMode="External"/><Relationship Id="rId33" Type="http://schemas.openxmlformats.org/officeDocument/2006/relationships/hyperlink" Target="https://nam04.safelinks.protection.outlook.com/?url=https%3A%2F%2Fnocap.lnk.to%2FYouTubeSW&amp;data=04%7C01%7CDeborah.Coker%40atlanticrecords.com%7Cc4850e17605d40bb4c5a08d92b702d3b%7C8367939002ec4ba1ad3d69da3fdd637e%7C0%7C0%7C637588583061045289%7CUnknown%7CTWFpbGZsb3d8eyJWIjoiMC4wLjAwMDAiLCJQIjoiV2luMzIiLCJBTiI6Ik1haWwiLCJXVCI6Mn0%3D%7C1000&amp;sdata=XpJIGOscFATGY1OV63JpcmqkFLSJAY7NtpCTbvVhJkM%3D&amp;reserved=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ocap.lnk.to/RichAndDangerous" TargetMode="External"/><Relationship Id="rId20" Type="http://schemas.openxmlformats.org/officeDocument/2006/relationships/hyperlink" Target="https://www.youtube.com/watch?v=3MLjfnouo88" TargetMode="External"/><Relationship Id="rId29" Type="http://schemas.openxmlformats.org/officeDocument/2006/relationships/hyperlink" Target="https://nam04.safelinks.protection.outlook.com/?url=https%3A%2F%2Fwww.nocap.com%2F&amp;data=04%7C01%7CDeborah.Coker%40atlanticrecords.com%7Cc4850e17605d40bb4c5a08d92b702d3b%7C8367939002ec4ba1ad3d69da3fdd637e%7C0%7C0%7C637588583061025364%7CUnknown%7CTWFpbGZsb3d8eyJWIjoiMC4wLjAwMDAiLCJQIjoiV2luMzIiLCJBTiI6Ik1haWwiLCJXVCI6Mn0%3D%7C1000&amp;sdata=Nk9ZtEQejZmskdSTJkd6zPN9SFZcWuzBi9DCW83TRBc%3D&amp;reserved=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ocap.lnk.to/TheMainBird" TargetMode="External"/><Relationship Id="rId24" Type="http://schemas.openxmlformats.org/officeDocument/2006/relationships/hyperlink" Target="https://www.youtube.com/watch?v=3MLjfnouo88&amp;list=PLmETWq3V1XMs113ohe7kFvYOelTcvCOnW" TargetMode="External"/><Relationship Id="rId32" Type="http://schemas.openxmlformats.org/officeDocument/2006/relationships/hyperlink" Target="https://nam04.safelinks.protection.outlook.com/?url=https%3A%2F%2Fwww.instagram.com%2Fthebackendchild%2F&amp;data=04%7C01%7CDeborah.Coker%40atlanticrecords.com%7Cc4850e17605d40bb4c5a08d92b702d3b%7C8367939002ec4ba1ad3d69da3fdd637e%7C0%7C0%7C637588583061045289%7CUnknown%7CTWFpbGZsb3d8eyJWIjoiMC4wLjAwMDAiLCJQIjoiV2luMzIiLCJBTiI6Ik1haWwiLCJXVCI6Mn0%3D%7C1000&amp;sdata=C7yxi9QLO3a99ddrKAkE3KpF2aSaYpbg6Xk9qMF1pNE%3D&amp;reserved=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youtube.com/watch?v=3eNIr1dgk1w" TargetMode="External"/><Relationship Id="rId23" Type="http://schemas.openxmlformats.org/officeDocument/2006/relationships/hyperlink" Target="https://www.youtube.com/watch?v=BcAj9PHrqaE" TargetMode="External"/><Relationship Id="rId28" Type="http://schemas.openxmlformats.org/officeDocument/2006/relationships/image" Target="media/image2.jpe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roadtofast9.lnk.to/Mixtape" TargetMode="External"/><Relationship Id="rId31" Type="http://schemas.openxmlformats.org/officeDocument/2006/relationships/hyperlink" Target="https://nam04.safelinks.protection.outlook.com/?url=https%3A%2F%2Ftwitter.com%2FNoCap&amp;data=04%7C01%7CDeborah.Coker%40atlanticrecords.com%7Cc4850e17605d40bb4c5a08d92b702d3b%7C8367939002ec4ba1ad3d69da3fdd637e%7C0%7C0%7C637588583061035328%7CUnknown%7CTWFpbGZsb3d8eyJWIjoiMC4wLjAwMDAiLCJQIjoiV2luMzIiLCJBTiI6Ik1haWwiLCJXVCI6Mn0%3D%7C1000&amp;sdata=073P94nAbj8I%2BCgGEg2sz7a5gOWazszpO%2FD%2BjRgX4y4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nocap.lnk.to/TheMainBird" TargetMode="External"/><Relationship Id="rId22" Type="http://schemas.openxmlformats.org/officeDocument/2006/relationships/hyperlink" Target="https://www.youtube.com/watch?v=UgjL1seJ5Ak" TargetMode="External"/><Relationship Id="rId27" Type="http://schemas.openxmlformats.org/officeDocument/2006/relationships/hyperlink" Target="https://www.youtube.com/c/nocapofficial/featured" TargetMode="External"/><Relationship Id="rId30" Type="http://schemas.openxmlformats.org/officeDocument/2006/relationships/hyperlink" Target="https://nam04.safelinks.protection.outlook.com/?url=https%3A%2F%2Fwww.facebook.com%2FNoCapOfficial&amp;data=04%7C01%7CDeborah.Coker%40atlanticrecords.com%7Cc4850e17605d40bb4c5a08d92b702d3b%7C8367939002ec4ba1ad3d69da3fdd637e%7C0%7C0%7C637588583061035328%7CUnknown%7CTWFpbGZsb3d8eyJWIjoiMC4wLjAwMDAiLCJQIjoiV2luMzIiLCJBTiI6Ik1haWwiLCJXVCI6Mn0%3D%7C1000&amp;sdata=ZsF%2FM5UOrKATEZTb%2Bs%2Bg1YsVo4O63nSeu85qeLZ9kYM%3D&amp;reserved=0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3" ma:contentTypeDescription="Create a new document." ma:contentTypeScope="" ma:versionID="5ded4e414e2a2de18ede1cc2d1f5c6d6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1e5e855452fd20357ea772673e73b2ca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lcf76f155ced4ddcb4097134ff3c332f xmlns="37d2d5e8-d86f-4204-ae9c-168dd3404589">
      <Terms xmlns="http://schemas.microsoft.com/office/infopath/2007/PartnerControls"/>
    </lcf76f155ced4ddcb4097134ff3c332f>
    <f2e41bc676cd4c86b92b6185682d82dd xmlns="34f65465-186d-4bfd-b19c-845fc6c6fe13">
      <Terms xmlns="http://schemas.microsoft.com/office/infopath/2007/PartnerControls"/>
    </f2e41bc676cd4c86b92b6185682d82dd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b0219bab04494ae0ae07e9354fc3d426 xmlns="34f65465-186d-4bfd-b19c-845fc6c6fe13">
      <Terms xmlns="http://schemas.microsoft.com/office/infopath/2007/PartnerControls"/>
    </b0219bab04494ae0ae07e9354fc3d426>
    <TaxCatchAll xmlns="229564fb-af3c-4f6c-872f-adfeadbc42f8">
      <Value>2</Value>
      <Value>3</Value>
    </TaxCatchAll>
  </documentManagement>
</p:properties>
</file>

<file path=customXml/itemProps1.xml><?xml version="1.0" encoding="utf-8"?>
<ds:datastoreItem xmlns:ds="http://schemas.openxmlformats.org/officeDocument/2006/customXml" ds:itemID="{E54DE5F2-3122-4023-BD95-FDB69F1CE6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f65465-186d-4bfd-b19c-845fc6c6fe13"/>
    <ds:schemaRef ds:uri="229564fb-af3c-4f6c-872f-adfeadbc42f8"/>
    <ds:schemaRef ds:uri="37d2d5e8-d86f-4204-ae9c-168dd3404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6DC71B-D68D-4AC7-AE39-C59FC7AF06B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DA4F6AC-9AA3-4E36-A329-7A32C29EF7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906E28-4E4C-4AC0-BCE8-61E0A3F0E264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37d2d5e8-d86f-4204-ae9c-168dd3404589"/>
    <ds:schemaRef ds:uri="229564fb-af3c-4f6c-872f-adfeadbc42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7</TotalTime>
  <Pages>3</Pages>
  <Words>1110</Words>
  <Characters>632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ields, Chevon</dc:creator>
  <cp:keywords/>
  <dc:description/>
  <cp:lastModifiedBy>DeShields, Chevon</cp:lastModifiedBy>
  <cp:revision>36</cp:revision>
  <dcterms:created xsi:type="dcterms:W3CDTF">2022-12-06T19:43:00Z</dcterms:created>
  <dcterms:modified xsi:type="dcterms:W3CDTF">2022-12-15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9CA752E37244E186B234F4D8840D84002100D0725C8C674FB9C698131B063420</vt:lpwstr>
  </property>
  <property fmtid="{D5CDD505-2E9C-101B-9397-08002B2CF9AE}" pid="3" name="WMG_DW_DocumentType">
    <vt:lpwstr/>
  </property>
  <property fmtid="{D5CDD505-2E9C-101B-9397-08002B2CF9AE}" pid="4" name="MediaServiceImageTags">
    <vt:lpwstr/>
  </property>
  <property fmtid="{D5CDD505-2E9C-101B-9397-08002B2CF9AE}" pid="5" name="WMG_DW_Artist">
    <vt:lpwstr/>
  </property>
  <property fmtid="{D5CDD505-2E9C-101B-9397-08002B2CF9AE}" pid="6" name="WMG_DW_RetentionPolicy">
    <vt:lpwstr/>
  </property>
  <property fmtid="{D5CDD505-2E9C-101B-9397-08002B2CF9AE}" pid="7" name="WMG_DW_Division">
    <vt:lpwstr>3;#Atlantic|bd921dbd-549a-4f07-b864-60850c498427</vt:lpwstr>
  </property>
  <property fmtid="{D5CDD505-2E9C-101B-9397-08002B2CF9AE}" pid="8" name="WMG_DW_Label">
    <vt:lpwstr/>
  </property>
  <property fmtid="{D5CDD505-2E9C-101B-9397-08002B2CF9AE}" pid="9" name="WMG_DW_Department">
    <vt:lpwstr>2;#Publicity|7f2458df-4fa3-40c2-b1c8-1c6f2576ee61</vt:lpwstr>
  </property>
</Properties>
</file>